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D38D9" w14:textId="77777777" w:rsidR="00EC3D73" w:rsidRDefault="00EC3D73" w:rsidP="00617351">
      <w:pPr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Code:</w:t>
      </w:r>
    </w:p>
    <w:p w14:paraId="50663164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import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matplotlib.pyplo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as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</w:t>
      </w:r>
      <w:proofErr w:type="spellEnd"/>
    </w:p>
    <w:p w14:paraId="7B819F0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import pandas as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d</w:t>
      </w:r>
      <w:proofErr w:type="spellEnd"/>
    </w:p>
    <w:p w14:paraId="36BF6168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mport numpy as np</w:t>
      </w:r>
    </w:p>
    <w:p w14:paraId="6708A8B9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23DA828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ataset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d.read_csv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"/content/exp-1_train.csv")</w:t>
      </w:r>
    </w:p>
    <w:p w14:paraId="2268F667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FC1882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ataset.describ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2E917652" w14:textId="750226C3" w:rsid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60004799" wp14:editId="463EDF1D">
            <wp:extent cx="3803650" cy="234817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9-03 at 9.30.09 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3661" cy="2360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EEC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1D74F112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ataset.iloc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0:700,0:1]</w:t>
      </w:r>
    </w:p>
    <w:p w14:paraId="2A510BBE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ataset.iloc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0:700,1:2]</w:t>
      </w:r>
    </w:p>
    <w:p w14:paraId="023C4774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D8DCEEF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.boxplo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column=['x'])</w:t>
      </w:r>
    </w:p>
    <w:p w14:paraId="24487D98" w14:textId="68670812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53AD908D" wp14:editId="427E96E1">
            <wp:extent cx="3972153" cy="232600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5-09-03 at 9.30.48 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6009" cy="234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707BD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>y.boxplo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column=['y'])</w:t>
      </w:r>
    </w:p>
    <w:p w14:paraId="04C09722" w14:textId="039E5985" w:rsid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209D418E" wp14:editId="287588E3">
            <wp:extent cx="3364992" cy="2306124"/>
            <wp:effectExtent l="0" t="0" r="63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2025-09-03 at 9.31.30 A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2368" cy="2338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CECE6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B72B30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#plot the scatter plot</w:t>
      </w:r>
    </w:p>
    <w:p w14:paraId="2A4B6F9C" w14:textId="4011233D" w:rsidR="00EC3D73" w:rsidRPr="00EC3D73" w:rsidRDefault="00EC3D73" w:rsidP="006B52E0">
      <w:pPr>
        <w:tabs>
          <w:tab w:val="left" w:pos="7123"/>
        </w:tabs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scatter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,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  <w:r w:rsidR="006B52E0">
        <w:rPr>
          <w:rFonts w:ascii="Menlo" w:hAnsi="Menlo" w:cs="Menlo"/>
          <w:color w:val="000000" w:themeColor="text1"/>
          <w:sz w:val="21"/>
          <w:szCs w:val="21"/>
          <w:lang w:val="en-IN"/>
        </w:rPr>
        <w:tab/>
      </w:r>
      <w:bookmarkStart w:id="0" w:name="_GoBack"/>
      <w:bookmarkEnd w:id="0"/>
    </w:p>
    <w:p w14:paraId="2B05799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xlabel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'x')</w:t>
      </w:r>
    </w:p>
    <w:p w14:paraId="0C160EA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ylabel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'y')</w:t>
      </w:r>
    </w:p>
    <w:p w14:paraId="453D58D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titl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'x vs y scatter plot')</w:t>
      </w:r>
    </w:p>
    <w:p w14:paraId="5D850139" w14:textId="54480D95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6B3DFC9F" wp14:editId="474344D2">
            <wp:extent cx="3223010" cy="2626156"/>
            <wp:effectExtent l="0" t="0" r="3175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25-09-03 at 9.32.05 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772" cy="263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CC37E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#linear regression</w:t>
      </w:r>
    </w:p>
    <w:p w14:paraId="7D34A62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ef hypothesis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,x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67D7A0F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0]+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1]*x</w:t>
      </w:r>
    </w:p>
    <w:p w14:paraId="564688AE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AF6657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Function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,x,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m):</w:t>
      </w:r>
    </w:p>
    <w:p w14:paraId="099F291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 xml:space="preserve">  error=0</w:t>
      </w:r>
    </w:p>
    <w:p w14:paraId="39F78336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m):</w:t>
      </w:r>
    </w:p>
    <w:p w14:paraId="6771892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error=error+(hypothesis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, x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)-y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)**2 # Use hypothesis function</w:t>
      </w:r>
    </w:p>
    <w:p w14:paraId="09A6A104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error/(2*m)</w:t>
      </w:r>
    </w:p>
    <w:p w14:paraId="587BCAC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01E1FB6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Gradient_Descen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, x, y , m ,alpha) :</w:t>
      </w:r>
    </w:p>
    <w:p w14:paraId="3EB35B8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summation_0 = 0</w:t>
      </w:r>
    </w:p>
    <w:p w14:paraId="01CB8F7C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summation_1 = 0</w:t>
      </w:r>
    </w:p>
    <w:p w14:paraId="794C2D0F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m):</w:t>
      </w:r>
    </w:p>
    <w:p w14:paraId="7A698E4F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prediction = hypothesis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, x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) # Use hypothesis function</w:t>
      </w:r>
    </w:p>
    <w:p w14:paraId="3E85793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summation_0 += (prediction - y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)</w:t>
      </w:r>
    </w:p>
    <w:p w14:paraId="2187167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summation_1 += x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*(prediction - y[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])</w:t>
      </w:r>
    </w:p>
    <w:p w14:paraId="56754F2F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6D6B9F4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new_theta0 =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0] - (alpha/m)*summation_0</w:t>
      </w:r>
    </w:p>
    <w:p w14:paraId="54C9710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new_theta1 =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1] - (alpha/m)*summation_1</w:t>
      </w:r>
    </w:p>
    <w:p w14:paraId="4F011EE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updated_new_theta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new_theta0 , new_theta1]</w:t>
      </w:r>
    </w:p>
    <w:p w14:paraId="790AB70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updated_new_theta</w:t>
      </w:r>
      <w:proofErr w:type="spellEnd"/>
    </w:p>
    <w:p w14:paraId="2B1CECE6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0FB90D8C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def Training(x, y, alpha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49496D1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0 = 0</w:t>
      </w:r>
    </w:p>
    <w:p w14:paraId="20EB75F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theta_1 = 0</w:t>
      </w:r>
    </w:p>
    <w:p w14:paraId="041906F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]</w:t>
      </w:r>
    </w:p>
    <w:p w14:paraId="4F2D8FE4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[theta_0, theta_1]</w:t>
      </w:r>
    </w:p>
    <w:p w14:paraId="21F60D5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m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.size</w:t>
      </w:r>
      <w:proofErr w:type="spellEnd"/>
    </w:p>
    <w:p w14:paraId="7769E76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for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in range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:</w:t>
      </w:r>
    </w:p>
    <w:p w14:paraId="34DFCB8A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Gradient_Descen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, x, y, m, alpha)</w:t>
      </w:r>
    </w:p>
    <w:p w14:paraId="089034B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 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.append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Function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, x, y, m))</w:t>
      </w:r>
    </w:p>
    <w:p w14:paraId="1F422FB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 return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# Return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and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</w:p>
    <w:p w14:paraId="492C2E0E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3EEFB4FD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#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feesing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the input data</w:t>
      </w:r>
    </w:p>
    <w:p w14:paraId="0CFF28F4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raining_data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dataset.dropna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33D2C05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372A20E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raining_data.shape</w:t>
      </w:r>
      <w:proofErr w:type="spellEnd"/>
    </w:p>
    <w:p w14:paraId="663C0598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27AF785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raining_data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'x']</w:t>
      </w:r>
    </w:p>
    <w:p w14:paraId="11A8F043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raining_data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['y']</w:t>
      </w:r>
    </w:p>
    <w:p w14:paraId="1915EC78" w14:textId="77777777" w:rsidR="00EC3D73" w:rsidRPr="00EC3D73" w:rsidRDefault="00EC3D73" w:rsidP="00EC3D73">
      <w:pPr>
        <w:spacing w:after="240"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791D7EEC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lastRenderedPageBreak/>
        <w:t>type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7B9B20F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094B851C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.values.reshap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.siz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313E48A2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=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_value.values.reshap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_value.siz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3D7530F0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3E348F8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ype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51732D8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4AA59EC8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alpha = 0.0001</w:t>
      </w:r>
    </w:p>
    <w:p w14:paraId="4EC92E3B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50</w:t>
      </w:r>
    </w:p>
    <w:p w14:paraId="16FF6387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theta_array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Training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y_valu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alpha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iter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5E9A0091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5514A24D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axi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 =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np.arang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(0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len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, step=1)</w:t>
      </w:r>
    </w:p>
    <w:p w14:paraId="13A345D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plot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x_axi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 xml:space="preserve">, </w:t>
      </w: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cost_values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)</w:t>
      </w:r>
    </w:p>
    <w:p w14:paraId="79BAB865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xlabel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"Iterations")</w:t>
      </w:r>
    </w:p>
    <w:p w14:paraId="0B40E77E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ylabel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"Cost Values")</w:t>
      </w:r>
    </w:p>
    <w:p w14:paraId="53FD765C" w14:textId="77777777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title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"Loss Graph")</w:t>
      </w:r>
    </w:p>
    <w:p w14:paraId="3DB279FE" w14:textId="7AB40F6A" w:rsid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proofErr w:type="spellStart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plt.show</w:t>
      </w:r>
      <w:proofErr w:type="spellEnd"/>
      <w:r w:rsidRPr="00EC3D73">
        <w:rPr>
          <w:rFonts w:ascii="Menlo" w:hAnsi="Menlo" w:cs="Menlo"/>
          <w:color w:val="000000" w:themeColor="text1"/>
          <w:sz w:val="21"/>
          <w:szCs w:val="21"/>
          <w:lang w:val="en-IN"/>
        </w:rPr>
        <w:t>()</w:t>
      </w:r>
    </w:p>
    <w:p w14:paraId="68C0619F" w14:textId="376E0460" w:rsid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</w:p>
    <w:p w14:paraId="12AABB22" w14:textId="4E14E65C" w:rsidR="00EC3D73" w:rsidRPr="00EC3D73" w:rsidRDefault="00EC3D73" w:rsidP="00EC3D73">
      <w:pPr>
        <w:spacing w:line="315" w:lineRule="atLeast"/>
        <w:rPr>
          <w:rFonts w:ascii="Menlo" w:hAnsi="Menlo" w:cs="Menlo"/>
          <w:color w:val="000000" w:themeColor="text1"/>
          <w:sz w:val="21"/>
          <w:szCs w:val="21"/>
          <w:lang w:val="en-IN"/>
        </w:rPr>
      </w:pPr>
      <w:r>
        <w:rPr>
          <w:rFonts w:ascii="Menlo" w:hAnsi="Menlo" w:cs="Menlo"/>
          <w:noProof/>
          <w:color w:val="000000" w:themeColor="text1"/>
          <w:sz w:val="21"/>
          <w:szCs w:val="21"/>
          <w:lang w:val="en-IN"/>
        </w:rPr>
        <w:drawing>
          <wp:inline distT="0" distB="0" distL="0" distR="0" wp14:anchorId="12D6335D" wp14:editId="3AD7BDE3">
            <wp:extent cx="3797386" cy="2999232"/>
            <wp:effectExtent l="12700" t="12700" r="12700" b="107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2025-09-03 at 9.32.40 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388" cy="301897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E439FD" w14:textId="77777777" w:rsidR="00EC3D73" w:rsidRDefault="00EC3D73" w:rsidP="00617351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1D9140D9" w14:textId="77777777" w:rsidR="00BF6135" w:rsidRPr="00AA420C" w:rsidRDefault="00BF6135" w:rsidP="003922CB">
      <w:pPr>
        <w:spacing w:after="200" w:line="276" w:lineRule="auto"/>
        <w:rPr>
          <w:rFonts w:eastAsia="Cambria"/>
          <w:bCs/>
          <w:color w:val="000000" w:themeColor="text1"/>
        </w:rPr>
      </w:pPr>
    </w:p>
    <w:sectPr w:rsidR="00BF6135" w:rsidRPr="00AA420C" w:rsidSect="00AA420C">
      <w:headerReference w:type="default" r:id="rId13"/>
      <w:footerReference w:type="even" r:id="rId14"/>
      <w:footerReference w:type="default" r:id="rId15"/>
      <w:pgSz w:w="12240" w:h="15840" w:code="1"/>
      <w:pgMar w:top="720" w:right="720" w:bottom="720" w:left="720" w:header="720" w:footer="14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5B03D0" w14:textId="77777777" w:rsidR="00532685" w:rsidRDefault="00532685" w:rsidP="008A791A">
      <w:r>
        <w:separator/>
      </w:r>
    </w:p>
  </w:endnote>
  <w:endnote w:type="continuationSeparator" w:id="0">
    <w:p w14:paraId="2D56C62E" w14:textId="77777777" w:rsidR="00532685" w:rsidRDefault="0053268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00234908"/>
      <w:docPartObj>
        <w:docPartGallery w:val="Page Numbers (Bottom of Page)"/>
        <w:docPartUnique/>
      </w:docPartObj>
    </w:sdtPr>
    <w:sdtContent>
      <w:p w14:paraId="55B8CF03" w14:textId="1765E8B5" w:rsidR="00540782" w:rsidRDefault="00540782" w:rsidP="00913D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A08FC9" w14:textId="77777777" w:rsidR="00540782" w:rsidRDefault="00540782" w:rsidP="0054078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36798030"/>
      <w:docPartObj>
        <w:docPartGallery w:val="Page Numbers (Bottom of Page)"/>
        <w:docPartUnique/>
      </w:docPartObj>
    </w:sdtPr>
    <w:sdtContent>
      <w:p w14:paraId="508140B2" w14:textId="0BB8F301" w:rsidR="00540782" w:rsidRDefault="00540782" w:rsidP="00540782">
        <w:pPr>
          <w:pStyle w:val="Footer"/>
          <w:framePr w:wrap="none" w:vAnchor="text" w:hAnchor="page" w:x="11310" w:y="-527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6C387D7" w14:textId="77777777" w:rsidR="0063154D" w:rsidRDefault="0063154D" w:rsidP="00540782">
    <w:pPr>
      <w:pStyle w:val="Footer"/>
      <w:ind w:left="-18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05BB29" w14:textId="77777777" w:rsidR="00532685" w:rsidRDefault="00532685" w:rsidP="008A791A">
      <w:r>
        <w:separator/>
      </w:r>
    </w:p>
  </w:footnote>
  <w:footnote w:type="continuationSeparator" w:id="0">
    <w:p w14:paraId="4368EA6D" w14:textId="77777777" w:rsidR="00532685" w:rsidRDefault="0053268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2F8D07F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0</w:t>
          </w:r>
          <w:r w:rsidR="00FE4089">
            <w:rPr>
              <w:b/>
            </w:rPr>
            <w:t>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40601E74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C3D73" w:rsidRPr="00EC3D73">
            <w:rPr>
              <w:b/>
              <w:bCs/>
              <w:noProof/>
            </w:rPr>
            <w:t>⁠Single variable linear regression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7E8C0FD0" w:rsidR="00FE361B" w:rsidRPr="00FE361B" w:rsidRDefault="00EC3D73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EC3D73">
            <w:rPr>
              <w:b/>
              <w:bCs/>
              <w:noProof/>
            </w:rPr>
            <w:t>Single variable linear regression</w:t>
          </w:r>
        </w:p>
      </w:tc>
      <w:tc>
        <w:tcPr>
          <w:tcW w:w="2844" w:type="dxa"/>
          <w:vAlign w:val="center"/>
        </w:tcPr>
        <w:p w14:paraId="15A851EC" w14:textId="30B5B64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53ED"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755B7C1C" w14:textId="327AEBD2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353ED">
            <w:rPr>
              <w:b/>
              <w:szCs w:val="20"/>
            </w:rPr>
            <w:t xml:space="preserve"> </w:t>
          </w:r>
          <w:r w:rsidR="00AA420C">
            <w:rPr>
              <w:b/>
              <w:szCs w:val="20"/>
            </w:rPr>
            <w:t>9230173305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2"/>
  </w:num>
  <w:num w:numId="3">
    <w:abstractNumId w:val="31"/>
  </w:num>
  <w:num w:numId="4">
    <w:abstractNumId w:val="6"/>
  </w:num>
  <w:num w:numId="5">
    <w:abstractNumId w:val="17"/>
  </w:num>
  <w:num w:numId="6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0"/>
  </w:num>
  <w:num w:numId="9">
    <w:abstractNumId w:val="25"/>
  </w:num>
  <w:num w:numId="10">
    <w:abstractNumId w:val="22"/>
  </w:num>
  <w:num w:numId="11">
    <w:abstractNumId w:val="29"/>
  </w:num>
  <w:num w:numId="12">
    <w:abstractNumId w:val="12"/>
  </w:num>
  <w:num w:numId="13">
    <w:abstractNumId w:val="36"/>
  </w:num>
  <w:num w:numId="14">
    <w:abstractNumId w:val="18"/>
  </w:num>
  <w:num w:numId="15">
    <w:abstractNumId w:val="44"/>
  </w:num>
  <w:num w:numId="16">
    <w:abstractNumId w:val="39"/>
  </w:num>
  <w:num w:numId="17">
    <w:abstractNumId w:val="34"/>
  </w:num>
  <w:num w:numId="18">
    <w:abstractNumId w:val="24"/>
  </w:num>
  <w:num w:numId="19">
    <w:abstractNumId w:val="9"/>
  </w:num>
  <w:num w:numId="20">
    <w:abstractNumId w:val="28"/>
  </w:num>
  <w:num w:numId="21">
    <w:abstractNumId w:val="1"/>
  </w:num>
  <w:num w:numId="22">
    <w:abstractNumId w:val="33"/>
  </w:num>
  <w:num w:numId="23">
    <w:abstractNumId w:val="26"/>
  </w:num>
  <w:num w:numId="24">
    <w:abstractNumId w:val="37"/>
  </w:num>
  <w:num w:numId="25">
    <w:abstractNumId w:val="15"/>
  </w:num>
  <w:num w:numId="26">
    <w:abstractNumId w:val="27"/>
  </w:num>
  <w:num w:numId="27">
    <w:abstractNumId w:val="0"/>
  </w:num>
  <w:num w:numId="28">
    <w:abstractNumId w:val="32"/>
  </w:num>
  <w:num w:numId="29">
    <w:abstractNumId w:val="8"/>
  </w:num>
  <w:num w:numId="30">
    <w:abstractNumId w:val="30"/>
  </w:num>
  <w:num w:numId="31">
    <w:abstractNumId w:val="19"/>
  </w:num>
  <w:num w:numId="32">
    <w:abstractNumId w:val="16"/>
  </w:num>
  <w:num w:numId="33">
    <w:abstractNumId w:val="11"/>
  </w:num>
  <w:num w:numId="34">
    <w:abstractNumId w:val="2"/>
  </w:num>
  <w:num w:numId="35">
    <w:abstractNumId w:val="14"/>
  </w:num>
  <w:num w:numId="36">
    <w:abstractNumId w:val="4"/>
  </w:num>
  <w:num w:numId="37">
    <w:abstractNumId w:val="7"/>
  </w:num>
  <w:num w:numId="38">
    <w:abstractNumId w:val="43"/>
  </w:num>
  <w:num w:numId="39">
    <w:abstractNumId w:val="35"/>
  </w:num>
  <w:num w:numId="40">
    <w:abstractNumId w:val="21"/>
  </w:num>
  <w:num w:numId="41">
    <w:abstractNumId w:val="13"/>
  </w:num>
  <w:num w:numId="42">
    <w:abstractNumId w:val="38"/>
  </w:num>
  <w:num w:numId="43">
    <w:abstractNumId w:val="20"/>
  </w:num>
  <w:num w:numId="44">
    <w:abstractNumId w:val="40"/>
  </w:num>
  <w:num w:numId="45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wFAOnKN48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3ED"/>
    <w:rsid w:val="00035D29"/>
    <w:rsid w:val="0004355A"/>
    <w:rsid w:val="000441FB"/>
    <w:rsid w:val="000631DB"/>
    <w:rsid w:val="00066216"/>
    <w:rsid w:val="0007039E"/>
    <w:rsid w:val="000756B9"/>
    <w:rsid w:val="0007612F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49F6"/>
    <w:rsid w:val="000B6F4B"/>
    <w:rsid w:val="000D27CE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412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D025F"/>
    <w:rsid w:val="001E1B33"/>
    <w:rsid w:val="001E49DE"/>
    <w:rsid w:val="001E4EB1"/>
    <w:rsid w:val="001E69DF"/>
    <w:rsid w:val="001F06C2"/>
    <w:rsid w:val="001F4232"/>
    <w:rsid w:val="001F6524"/>
    <w:rsid w:val="001F7917"/>
    <w:rsid w:val="002065E2"/>
    <w:rsid w:val="002124B1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018E"/>
    <w:rsid w:val="00262BEC"/>
    <w:rsid w:val="00265BB1"/>
    <w:rsid w:val="002662FC"/>
    <w:rsid w:val="00274040"/>
    <w:rsid w:val="00276215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0EEE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97F55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5069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685"/>
    <w:rsid w:val="0053281B"/>
    <w:rsid w:val="00533ED2"/>
    <w:rsid w:val="0053496F"/>
    <w:rsid w:val="00535370"/>
    <w:rsid w:val="005364A7"/>
    <w:rsid w:val="00536750"/>
    <w:rsid w:val="00537F0A"/>
    <w:rsid w:val="00540782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47F71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52E0"/>
    <w:rsid w:val="006B650B"/>
    <w:rsid w:val="006C2F01"/>
    <w:rsid w:val="006C76D1"/>
    <w:rsid w:val="006D6626"/>
    <w:rsid w:val="006E2877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454F"/>
    <w:rsid w:val="007F7B58"/>
    <w:rsid w:val="008011F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31C0"/>
    <w:rsid w:val="008534C5"/>
    <w:rsid w:val="00857EF1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D37B5"/>
    <w:rsid w:val="008E2465"/>
    <w:rsid w:val="008E2F1B"/>
    <w:rsid w:val="008E3A26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29F9"/>
    <w:rsid w:val="00A53445"/>
    <w:rsid w:val="00A54DE2"/>
    <w:rsid w:val="00A61C04"/>
    <w:rsid w:val="00A63695"/>
    <w:rsid w:val="00A64296"/>
    <w:rsid w:val="00A655F0"/>
    <w:rsid w:val="00A72CCF"/>
    <w:rsid w:val="00A774FD"/>
    <w:rsid w:val="00AA24E2"/>
    <w:rsid w:val="00AA420C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3C47"/>
    <w:rsid w:val="00C96270"/>
    <w:rsid w:val="00CA3599"/>
    <w:rsid w:val="00CA3D1E"/>
    <w:rsid w:val="00CA6170"/>
    <w:rsid w:val="00CB4442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3D73"/>
    <w:rsid w:val="00EC7E08"/>
    <w:rsid w:val="00ED0A59"/>
    <w:rsid w:val="00ED56D3"/>
    <w:rsid w:val="00ED7589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58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1B33"/>
    <w:rPr>
      <w:color w:val="800080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407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3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4F11B2-09BE-A446-90E5-226EA0A04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4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crosoft Office User</cp:lastModifiedBy>
  <cp:revision>33</cp:revision>
  <cp:lastPrinted>2024-08-13T08:40:00Z</cp:lastPrinted>
  <dcterms:created xsi:type="dcterms:W3CDTF">2021-10-18T18:04:00Z</dcterms:created>
  <dcterms:modified xsi:type="dcterms:W3CDTF">2025-09-03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22bbe4d9d23e184f8dfb0addc295d4d6b09f1984ae092cedcc8c26c2f5c9e1</vt:lpwstr>
  </property>
</Properties>
</file>